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523F5C" w14:textId="77777777" w:rsidR="00F96D7C" w:rsidRPr="00530318" w:rsidRDefault="00F96D7C" w:rsidP="006704DA">
      <w:pPr>
        <w:spacing w:after="0" w:line="240" w:lineRule="auto"/>
        <w:rPr>
          <w:rFonts w:ascii="Calibri Light" w:hAnsi="Calibri Light" w:cs="Calibri Light"/>
          <w:sz w:val="20"/>
          <w:szCs w:val="20"/>
        </w:rPr>
      </w:pPr>
    </w:p>
    <w:p w14:paraId="2B559B8B" w14:textId="62ACCD26" w:rsidR="002D2C04" w:rsidRPr="00530318" w:rsidRDefault="00AC1142" w:rsidP="006704DA">
      <w:pPr>
        <w:spacing w:after="0" w:line="240" w:lineRule="auto"/>
        <w:rPr>
          <w:rFonts w:ascii="Calibri Light" w:hAnsi="Calibri Light" w:cs="Calibri Light"/>
          <w:sz w:val="20"/>
          <w:szCs w:val="20"/>
        </w:rPr>
      </w:pPr>
      <w:r>
        <w:rPr>
          <w:rFonts w:ascii="Calibri Light" w:hAnsi="Calibri Light" w:cs="Calibri Light"/>
          <w:sz w:val="20"/>
          <w:szCs w:val="20"/>
        </w:rPr>
        <w:t xml:space="preserve">Humanitaarteaduste ja kunstide valdkonna </w:t>
      </w:r>
      <w:r w:rsidR="00172F6B">
        <w:rPr>
          <w:rFonts w:ascii="Calibri Light" w:hAnsi="Calibri Light" w:cs="Calibri Light"/>
          <w:sz w:val="20"/>
          <w:szCs w:val="20"/>
        </w:rPr>
        <w:t>dekaan</w:t>
      </w:r>
    </w:p>
    <w:p w14:paraId="0E3CE549" w14:textId="2FFC07D0" w:rsidR="002D2C04" w:rsidRPr="00530318" w:rsidRDefault="005F69D0" w:rsidP="006704DA">
      <w:pPr>
        <w:spacing w:after="0" w:line="240" w:lineRule="auto"/>
        <w:jc w:val="right"/>
        <w:rPr>
          <w:rFonts w:ascii="Calibri Light" w:hAnsi="Calibri Light" w:cs="Calibri Light"/>
          <w:sz w:val="20"/>
          <w:szCs w:val="20"/>
        </w:rPr>
      </w:pPr>
      <w:r w:rsidRPr="00530318">
        <w:rPr>
          <w:rFonts w:ascii="Calibri Light" w:hAnsi="Calibri Light" w:cs="Calibri Light"/>
          <w:sz w:val="20"/>
          <w:szCs w:val="20"/>
        </w:rPr>
        <w:fldChar w:fldCharType="begin"/>
      </w:r>
      <w:r w:rsidRPr="00530318">
        <w:rPr>
          <w:rFonts w:ascii="Calibri Light" w:hAnsi="Calibri Light" w:cs="Calibri Light"/>
          <w:sz w:val="20"/>
          <w:szCs w:val="20"/>
        </w:rPr>
        <w:instrText xml:space="preserve"> TIME \@ "d. MMMM yyyy'. a.'" </w:instrText>
      </w:r>
      <w:r w:rsidRPr="00530318">
        <w:rPr>
          <w:rFonts w:ascii="Calibri Light" w:hAnsi="Calibri Light" w:cs="Calibri Light"/>
          <w:sz w:val="20"/>
          <w:szCs w:val="20"/>
        </w:rPr>
        <w:fldChar w:fldCharType="separate"/>
      </w:r>
      <w:r w:rsidR="00FB7AC0">
        <w:rPr>
          <w:rFonts w:ascii="Calibri Light" w:hAnsi="Calibri Light" w:cs="Calibri Light"/>
          <w:noProof/>
          <w:sz w:val="20"/>
          <w:szCs w:val="20"/>
        </w:rPr>
        <w:t>16. august 2022. a.</w:t>
      </w:r>
      <w:r w:rsidRPr="00530318">
        <w:rPr>
          <w:rFonts w:ascii="Calibri Light" w:hAnsi="Calibri Light" w:cs="Calibri Light"/>
          <w:sz w:val="20"/>
          <w:szCs w:val="20"/>
        </w:rPr>
        <w:fldChar w:fldCharType="end"/>
      </w:r>
    </w:p>
    <w:p w14:paraId="5134E76D" w14:textId="77777777" w:rsidR="005F69D0" w:rsidRPr="00530318" w:rsidRDefault="005F69D0" w:rsidP="006704DA">
      <w:pPr>
        <w:spacing w:after="0" w:line="240" w:lineRule="auto"/>
        <w:rPr>
          <w:rFonts w:ascii="Calibri Light" w:hAnsi="Calibri Light" w:cs="Calibri Light"/>
          <w:sz w:val="20"/>
          <w:szCs w:val="20"/>
        </w:rPr>
      </w:pPr>
      <w:r w:rsidRPr="00530318">
        <w:rPr>
          <w:rFonts w:ascii="Calibri Light" w:hAnsi="Calibri Light" w:cs="Calibri Light"/>
          <w:sz w:val="20"/>
          <w:szCs w:val="20"/>
        </w:rPr>
        <w:t>Avaldus</w:t>
      </w:r>
    </w:p>
    <w:p w14:paraId="759F2C7E" w14:textId="77777777" w:rsidR="00064B68" w:rsidRPr="00530318" w:rsidRDefault="00064B68" w:rsidP="006704DA">
      <w:pPr>
        <w:spacing w:after="0" w:line="240" w:lineRule="auto"/>
        <w:rPr>
          <w:rFonts w:ascii="Calibri Light" w:hAnsi="Calibri Light" w:cs="Calibri Light"/>
          <w:sz w:val="20"/>
          <w:szCs w:val="20"/>
        </w:rPr>
      </w:pPr>
    </w:p>
    <w:p w14:paraId="767ACD30" w14:textId="235F59B0" w:rsidR="005F69D0" w:rsidRPr="00530318" w:rsidRDefault="005F69D0" w:rsidP="008831CB">
      <w:pPr>
        <w:spacing w:after="120"/>
        <w:rPr>
          <w:rFonts w:ascii="Calibri Light" w:hAnsi="Calibri Light" w:cs="Calibri Light"/>
          <w:sz w:val="20"/>
          <w:szCs w:val="20"/>
        </w:rPr>
      </w:pPr>
      <w:r w:rsidRPr="00530318">
        <w:rPr>
          <w:rFonts w:ascii="Calibri Light" w:hAnsi="Calibri Light" w:cs="Calibri Light"/>
          <w:sz w:val="20"/>
          <w:szCs w:val="20"/>
        </w:rPr>
        <w:t xml:space="preserve">Palun mind arvata </w:t>
      </w:r>
      <w:r w:rsidR="00AC1142">
        <w:rPr>
          <w:rFonts w:ascii="Calibri Light" w:hAnsi="Calibri Light" w:cs="Calibri Light"/>
          <w:sz w:val="20"/>
          <w:szCs w:val="20"/>
        </w:rPr>
        <w:t>2022/2023 õppeaasta  ………………………semestriks</w:t>
      </w:r>
      <w:r w:rsidRPr="00530318">
        <w:rPr>
          <w:rFonts w:ascii="Calibri Light" w:hAnsi="Calibri Light" w:cs="Calibri Light"/>
          <w:sz w:val="20"/>
          <w:szCs w:val="20"/>
        </w:rPr>
        <w:t xml:space="preserve"> </w:t>
      </w:r>
      <w:r w:rsidR="00AC1142">
        <w:rPr>
          <w:rFonts w:ascii="Calibri Light" w:hAnsi="Calibri Light" w:cs="Calibri Light"/>
          <w:sz w:val="20"/>
          <w:szCs w:val="20"/>
        </w:rPr>
        <w:t xml:space="preserve">humanitaarteaduste ja kunstide valdkonna </w:t>
      </w:r>
      <w:r w:rsidRPr="00530318">
        <w:rPr>
          <w:rFonts w:ascii="Calibri Light" w:hAnsi="Calibri Light" w:cs="Calibri Light"/>
          <w:sz w:val="20"/>
          <w:szCs w:val="20"/>
        </w:rPr>
        <w:t>täiendusõppijaks.</w:t>
      </w:r>
    </w:p>
    <w:tbl>
      <w:tblPr>
        <w:tblStyle w:val="Kontuurtabel"/>
        <w:tblW w:w="5026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774"/>
        <w:gridCol w:w="2661"/>
        <w:gridCol w:w="805"/>
        <w:gridCol w:w="1514"/>
        <w:gridCol w:w="846"/>
        <w:gridCol w:w="1463"/>
      </w:tblGrid>
      <w:tr w:rsidR="005F69D0" w:rsidRPr="00530318" w14:paraId="5C8FFDD3" w14:textId="77777777" w:rsidTr="002601A2">
        <w:trPr>
          <w:trHeight w:val="340"/>
        </w:trPr>
        <w:tc>
          <w:tcPr>
            <w:tcW w:w="979" w:type="pct"/>
            <w:vAlign w:val="center"/>
          </w:tcPr>
          <w:p w14:paraId="601EAE89" w14:textId="77777777" w:rsidR="005F69D0" w:rsidRPr="00530318" w:rsidRDefault="005F69D0" w:rsidP="005F0292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Eesnimi</w:t>
            </w:r>
          </w:p>
        </w:tc>
        <w:tc>
          <w:tcPr>
            <w:tcW w:w="4021" w:type="pct"/>
            <w:gridSpan w:val="5"/>
            <w:vAlign w:val="center"/>
          </w:tcPr>
          <w:p w14:paraId="141AA09A" w14:textId="77298037" w:rsidR="005F69D0" w:rsidRPr="00530318" w:rsidRDefault="005F69D0" w:rsidP="00FF668C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5F69D0" w:rsidRPr="00530318" w14:paraId="39EECD56" w14:textId="77777777" w:rsidTr="002601A2">
        <w:trPr>
          <w:trHeight w:val="340"/>
        </w:trPr>
        <w:tc>
          <w:tcPr>
            <w:tcW w:w="979" w:type="pct"/>
            <w:vAlign w:val="center"/>
          </w:tcPr>
          <w:p w14:paraId="1B09653E" w14:textId="77777777" w:rsidR="005F69D0" w:rsidRPr="00530318" w:rsidRDefault="005F69D0" w:rsidP="005F0292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Perekonnanimi</w:t>
            </w:r>
          </w:p>
        </w:tc>
        <w:tc>
          <w:tcPr>
            <w:tcW w:w="4021" w:type="pct"/>
            <w:gridSpan w:val="5"/>
            <w:vAlign w:val="center"/>
          </w:tcPr>
          <w:p w14:paraId="527DA9FA" w14:textId="7DCEA5DA" w:rsidR="005F69D0" w:rsidRPr="00530318" w:rsidRDefault="005F69D0" w:rsidP="00CD5D5C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5F69D0" w:rsidRPr="00530318" w14:paraId="2E40CFFA" w14:textId="77777777" w:rsidTr="002601A2">
        <w:trPr>
          <w:trHeight w:val="340"/>
        </w:trPr>
        <w:tc>
          <w:tcPr>
            <w:tcW w:w="979" w:type="pct"/>
            <w:tcBorders>
              <w:bottom w:val="single" w:sz="4" w:space="0" w:color="A6A6A6" w:themeColor="background1" w:themeShade="A6"/>
            </w:tcBorders>
            <w:vAlign w:val="center"/>
          </w:tcPr>
          <w:p w14:paraId="19483D34" w14:textId="77777777" w:rsidR="005F69D0" w:rsidRPr="00530318" w:rsidRDefault="005F69D0" w:rsidP="005F0292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Isikukood</w:t>
            </w:r>
          </w:p>
        </w:tc>
        <w:tc>
          <w:tcPr>
            <w:tcW w:w="4021" w:type="pct"/>
            <w:gridSpan w:val="5"/>
            <w:tcBorders>
              <w:bottom w:val="single" w:sz="4" w:space="0" w:color="A6A6A6" w:themeColor="background1" w:themeShade="A6"/>
            </w:tcBorders>
            <w:vAlign w:val="center"/>
          </w:tcPr>
          <w:p w14:paraId="0360A905" w14:textId="6AA776A7" w:rsidR="005F69D0" w:rsidRPr="00530318" w:rsidRDefault="005F69D0" w:rsidP="00CD5D5C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5A3CB6" w:rsidRPr="00530318" w14:paraId="77DE43D2" w14:textId="77777777" w:rsidTr="002601A2">
        <w:trPr>
          <w:trHeight w:val="340"/>
        </w:trPr>
        <w:tc>
          <w:tcPr>
            <w:tcW w:w="979" w:type="pct"/>
            <w:tcBorders>
              <w:right w:val="single" w:sz="4" w:space="0" w:color="A6A6A6" w:themeColor="background1" w:themeShade="A6"/>
            </w:tcBorders>
            <w:vAlign w:val="center"/>
          </w:tcPr>
          <w:p w14:paraId="07777547" w14:textId="77777777" w:rsidR="005A3CB6" w:rsidRPr="00530318" w:rsidRDefault="005A3CB6" w:rsidP="005F0292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Telefon</w:t>
            </w:r>
          </w:p>
        </w:tc>
        <w:tc>
          <w:tcPr>
            <w:tcW w:w="1468" w:type="pct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CDAD4E6" w14:textId="7BBD8A90" w:rsidR="005A3CB6" w:rsidRPr="00530318" w:rsidRDefault="005A3CB6" w:rsidP="00CD5D5C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444" w:type="pct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226468F" w14:textId="77777777" w:rsidR="005A3CB6" w:rsidRPr="00530318" w:rsidRDefault="0067157E" w:rsidP="005A3CB6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E-post</w:t>
            </w:r>
          </w:p>
        </w:tc>
        <w:tc>
          <w:tcPr>
            <w:tcW w:w="2110" w:type="pct"/>
            <w:gridSpan w:val="3"/>
            <w:tcBorders>
              <w:left w:val="single" w:sz="4" w:space="0" w:color="A6A6A6" w:themeColor="background1" w:themeShade="A6"/>
            </w:tcBorders>
            <w:vAlign w:val="center"/>
          </w:tcPr>
          <w:p w14:paraId="516DAEF8" w14:textId="3179A595" w:rsidR="005A3CB6" w:rsidRPr="00530318" w:rsidRDefault="005A3CB6" w:rsidP="005A3CB6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2601A2" w:rsidRPr="00530318" w14:paraId="72232FC6" w14:textId="77777777" w:rsidTr="002601A2">
        <w:trPr>
          <w:trHeight w:val="340"/>
        </w:trPr>
        <w:tc>
          <w:tcPr>
            <w:tcW w:w="979" w:type="pct"/>
            <w:vAlign w:val="center"/>
          </w:tcPr>
          <w:p w14:paraId="24DCC66D" w14:textId="77777777" w:rsidR="002601A2" w:rsidRPr="00530318" w:rsidRDefault="002601A2" w:rsidP="005F0292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Postiaadress</w:t>
            </w:r>
          </w:p>
        </w:tc>
        <w:tc>
          <w:tcPr>
            <w:tcW w:w="4021" w:type="pct"/>
            <w:gridSpan w:val="5"/>
            <w:vAlign w:val="center"/>
          </w:tcPr>
          <w:p w14:paraId="44B5163E" w14:textId="7079B318" w:rsidR="002601A2" w:rsidRPr="00530318" w:rsidRDefault="002601A2" w:rsidP="0068404A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2601A2" w:rsidRPr="00530318" w14:paraId="34B3C891" w14:textId="77777777" w:rsidTr="002601A2">
        <w:trPr>
          <w:trHeight w:val="340"/>
        </w:trPr>
        <w:tc>
          <w:tcPr>
            <w:tcW w:w="3726" w:type="pct"/>
            <w:gridSpan w:val="4"/>
            <w:vAlign w:val="center"/>
          </w:tcPr>
          <w:p w14:paraId="4AECA44F" w14:textId="77777777" w:rsidR="002601A2" w:rsidRPr="00530318" w:rsidRDefault="002601A2" w:rsidP="002601A2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467" w:type="pct"/>
            <w:vAlign w:val="center"/>
          </w:tcPr>
          <w:p w14:paraId="73683B65" w14:textId="77777777" w:rsidR="002601A2" w:rsidRPr="00530318" w:rsidRDefault="00064B68" w:rsidP="002601A2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Indeks</w:t>
            </w:r>
          </w:p>
        </w:tc>
        <w:tc>
          <w:tcPr>
            <w:tcW w:w="807" w:type="pct"/>
            <w:vAlign w:val="center"/>
          </w:tcPr>
          <w:p w14:paraId="00BB8396" w14:textId="22D214EE" w:rsidR="002601A2" w:rsidRPr="00530318" w:rsidRDefault="002601A2" w:rsidP="002601A2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14:paraId="7022298E" w14:textId="77777777" w:rsidR="005E0671" w:rsidRPr="00530318" w:rsidRDefault="005E0671" w:rsidP="00550A6C">
      <w:pPr>
        <w:spacing w:after="0" w:line="240" w:lineRule="auto"/>
        <w:rPr>
          <w:rFonts w:ascii="Calibri Light" w:hAnsi="Calibri Light" w:cs="Calibri Light"/>
          <w:sz w:val="20"/>
          <w:szCs w:val="20"/>
        </w:rPr>
      </w:pPr>
    </w:p>
    <w:p w14:paraId="69A131D8" w14:textId="77777777" w:rsidR="0078743E" w:rsidRPr="00530318" w:rsidRDefault="0078743E" w:rsidP="008831CB">
      <w:pPr>
        <w:spacing w:after="120" w:line="240" w:lineRule="auto"/>
        <w:rPr>
          <w:rFonts w:ascii="Calibri Light" w:hAnsi="Calibri Light" w:cs="Calibri Light"/>
          <w:sz w:val="20"/>
          <w:szCs w:val="20"/>
        </w:rPr>
      </w:pPr>
      <w:r w:rsidRPr="00530318">
        <w:rPr>
          <w:rFonts w:ascii="Calibri Light" w:hAnsi="Calibri Light" w:cs="Calibri Light"/>
          <w:sz w:val="20"/>
          <w:szCs w:val="20"/>
        </w:rPr>
        <w:t>Soovin läbida järgmised õppeained:</w:t>
      </w:r>
    </w:p>
    <w:tbl>
      <w:tblPr>
        <w:tblStyle w:val="Kontuurtabel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838"/>
        <w:gridCol w:w="5475"/>
        <w:gridCol w:w="1703"/>
      </w:tblGrid>
      <w:tr w:rsidR="0078743E" w:rsidRPr="00530318" w14:paraId="288A6753" w14:textId="77777777" w:rsidTr="00F53053">
        <w:trPr>
          <w:trHeight w:val="340"/>
        </w:trPr>
        <w:tc>
          <w:tcPr>
            <w:tcW w:w="1838" w:type="dxa"/>
            <w:vAlign w:val="center"/>
          </w:tcPr>
          <w:p w14:paraId="68021A6F" w14:textId="77777777" w:rsidR="0078743E" w:rsidRPr="00530318" w:rsidRDefault="00E45383" w:rsidP="002601A2">
            <w:pPr>
              <w:spacing w:after="200"/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Kood</w:t>
            </w:r>
          </w:p>
        </w:tc>
        <w:tc>
          <w:tcPr>
            <w:tcW w:w="5475" w:type="dxa"/>
            <w:vAlign w:val="center"/>
          </w:tcPr>
          <w:p w14:paraId="33BD14E7" w14:textId="77777777" w:rsidR="0078743E" w:rsidRPr="00530318" w:rsidRDefault="00E45383" w:rsidP="002601A2">
            <w:pPr>
              <w:spacing w:after="200"/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Õppeaine nimetus</w:t>
            </w:r>
          </w:p>
        </w:tc>
        <w:tc>
          <w:tcPr>
            <w:tcW w:w="1703" w:type="dxa"/>
            <w:vAlign w:val="center"/>
          </w:tcPr>
          <w:p w14:paraId="77D7B011" w14:textId="77777777" w:rsidR="0078743E" w:rsidRPr="00530318" w:rsidRDefault="00E45383" w:rsidP="002601A2">
            <w:pPr>
              <w:spacing w:after="200"/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Maht (EAP)</w:t>
            </w:r>
          </w:p>
        </w:tc>
      </w:tr>
      <w:tr w:rsidR="0078743E" w:rsidRPr="00530318" w14:paraId="061B1A9C" w14:textId="77777777" w:rsidTr="00F53053">
        <w:trPr>
          <w:trHeight w:val="340"/>
        </w:trPr>
        <w:tc>
          <w:tcPr>
            <w:tcW w:w="1838" w:type="dxa"/>
          </w:tcPr>
          <w:p w14:paraId="60AAAB66" w14:textId="07D8883F" w:rsidR="0078743E" w:rsidRPr="00530318" w:rsidRDefault="0078743E" w:rsidP="00CD5D5C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5475" w:type="dxa"/>
          </w:tcPr>
          <w:p w14:paraId="0E7E5681" w14:textId="75F02506" w:rsidR="0078743E" w:rsidRPr="00530318" w:rsidRDefault="0078743E" w:rsidP="00CD5D5C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703" w:type="dxa"/>
          </w:tcPr>
          <w:p w14:paraId="1FC93C4D" w14:textId="724F7863" w:rsidR="0078743E" w:rsidRPr="00530318" w:rsidRDefault="0078743E" w:rsidP="00CD5D5C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78743E" w:rsidRPr="00530318" w14:paraId="1AF4F216" w14:textId="77777777" w:rsidTr="00F53053">
        <w:trPr>
          <w:trHeight w:val="340"/>
        </w:trPr>
        <w:tc>
          <w:tcPr>
            <w:tcW w:w="1838" w:type="dxa"/>
          </w:tcPr>
          <w:p w14:paraId="58D894D5" w14:textId="18EF9B5A" w:rsidR="0078743E" w:rsidRPr="00530318" w:rsidRDefault="0078743E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5475" w:type="dxa"/>
          </w:tcPr>
          <w:p w14:paraId="07D29822" w14:textId="18C949F9" w:rsidR="0078743E" w:rsidRPr="00530318" w:rsidRDefault="0078743E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703" w:type="dxa"/>
          </w:tcPr>
          <w:p w14:paraId="35230148" w14:textId="6DCA6C5E" w:rsidR="0078743E" w:rsidRPr="00530318" w:rsidRDefault="0078743E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2601A2" w:rsidRPr="00530318" w14:paraId="16194D74" w14:textId="77777777" w:rsidTr="00F53053">
        <w:trPr>
          <w:trHeight w:val="340"/>
        </w:trPr>
        <w:tc>
          <w:tcPr>
            <w:tcW w:w="1838" w:type="dxa"/>
          </w:tcPr>
          <w:p w14:paraId="41F8020B" w14:textId="3B278398" w:rsidR="002601A2" w:rsidRPr="00530318" w:rsidRDefault="002601A2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5475" w:type="dxa"/>
          </w:tcPr>
          <w:p w14:paraId="627347D8" w14:textId="7D27936B" w:rsidR="002601A2" w:rsidRPr="00530318" w:rsidRDefault="002601A2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703" w:type="dxa"/>
          </w:tcPr>
          <w:p w14:paraId="7B98203A" w14:textId="09AC3C7A" w:rsidR="002601A2" w:rsidRPr="00530318" w:rsidRDefault="002601A2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E45383" w:rsidRPr="00530318" w14:paraId="6467EB07" w14:textId="77777777" w:rsidTr="00F53053">
        <w:trPr>
          <w:trHeight w:val="340"/>
        </w:trPr>
        <w:tc>
          <w:tcPr>
            <w:tcW w:w="1838" w:type="dxa"/>
          </w:tcPr>
          <w:p w14:paraId="63BD22B2" w14:textId="77777777" w:rsidR="00E45383" w:rsidRPr="00530318" w:rsidRDefault="00E45383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5475" w:type="dxa"/>
          </w:tcPr>
          <w:p w14:paraId="69E8F269" w14:textId="77777777" w:rsidR="00E45383" w:rsidRPr="00530318" w:rsidRDefault="00E45383" w:rsidP="00064B68">
            <w:pPr>
              <w:jc w:val="right"/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Kokku</w:t>
            </w:r>
          </w:p>
        </w:tc>
        <w:tc>
          <w:tcPr>
            <w:tcW w:w="1703" w:type="dxa"/>
          </w:tcPr>
          <w:p w14:paraId="28A887A1" w14:textId="2F98BE35" w:rsidR="00E45383" w:rsidRPr="00530318" w:rsidRDefault="00E45383" w:rsidP="00CD5D5C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14:paraId="01B04696" w14:textId="77777777" w:rsidR="00203741" w:rsidRPr="00530318" w:rsidRDefault="00203741" w:rsidP="00550A6C">
      <w:pPr>
        <w:spacing w:after="0" w:line="240" w:lineRule="auto"/>
        <w:rPr>
          <w:rFonts w:ascii="Calibri Light" w:hAnsi="Calibri Light" w:cs="Calibri Light"/>
          <w:sz w:val="20"/>
          <w:szCs w:val="20"/>
        </w:rPr>
      </w:pPr>
    </w:p>
    <w:p w14:paraId="62909034" w14:textId="77777777" w:rsidR="007708F7" w:rsidRPr="00530318" w:rsidRDefault="007708F7" w:rsidP="008831CB">
      <w:pPr>
        <w:spacing w:after="120" w:line="240" w:lineRule="auto"/>
        <w:rPr>
          <w:rFonts w:ascii="Calibri Light" w:hAnsi="Calibri Light" w:cs="Calibri Light"/>
          <w:sz w:val="20"/>
          <w:szCs w:val="20"/>
        </w:rPr>
      </w:pPr>
      <w:r w:rsidRPr="00530318">
        <w:rPr>
          <w:rFonts w:ascii="Calibri Light" w:hAnsi="Calibri Light" w:cs="Calibri Light"/>
          <w:sz w:val="20"/>
          <w:szCs w:val="20"/>
        </w:rPr>
        <w:t xml:space="preserve">Arve saaja </w:t>
      </w:r>
      <w:r w:rsidRPr="00530318">
        <w:rPr>
          <w:rFonts w:ascii="Calibri Light" w:hAnsi="Calibri Light" w:cs="Calibri Light"/>
          <w:i/>
          <w:sz w:val="20"/>
          <w:szCs w:val="20"/>
        </w:rPr>
        <w:t>(kui arve saajaks on teine isik või asutus)</w:t>
      </w:r>
      <w:r w:rsidRPr="00530318">
        <w:rPr>
          <w:rFonts w:ascii="Calibri Light" w:hAnsi="Calibri Light" w:cs="Calibri Light"/>
          <w:sz w:val="20"/>
          <w:szCs w:val="20"/>
        </w:rPr>
        <w:t>:</w:t>
      </w:r>
    </w:p>
    <w:tbl>
      <w:tblPr>
        <w:tblStyle w:val="Kontuurtabel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926"/>
        <w:gridCol w:w="399"/>
        <w:gridCol w:w="1868"/>
        <w:gridCol w:w="1244"/>
        <w:gridCol w:w="1311"/>
        <w:gridCol w:w="840"/>
        <w:gridCol w:w="1428"/>
      </w:tblGrid>
      <w:tr w:rsidR="007F0796" w:rsidRPr="00530318" w14:paraId="67E74FE8" w14:textId="77777777" w:rsidTr="0072544A">
        <w:trPr>
          <w:trHeight w:val="340"/>
        </w:trPr>
        <w:tc>
          <w:tcPr>
            <w:tcW w:w="1289" w:type="pct"/>
            <w:gridSpan w:val="2"/>
            <w:vAlign w:val="center"/>
          </w:tcPr>
          <w:p w14:paraId="5EF8FF12" w14:textId="77777777" w:rsidR="007F0796" w:rsidRPr="00530318" w:rsidRDefault="007F0796" w:rsidP="002601A2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Nimi/asutus</w:t>
            </w:r>
          </w:p>
        </w:tc>
        <w:tc>
          <w:tcPr>
            <w:tcW w:w="3711" w:type="pct"/>
            <w:gridSpan w:val="5"/>
            <w:vAlign w:val="center"/>
          </w:tcPr>
          <w:p w14:paraId="115E40C4" w14:textId="11C5BF57" w:rsidR="007F0796" w:rsidRPr="00530318" w:rsidRDefault="007F0796" w:rsidP="002601A2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FA25CA" w:rsidRPr="00530318" w14:paraId="69AC317E" w14:textId="77777777" w:rsidTr="0072544A">
        <w:trPr>
          <w:trHeight w:val="340"/>
        </w:trPr>
        <w:tc>
          <w:tcPr>
            <w:tcW w:w="1289" w:type="pct"/>
            <w:gridSpan w:val="2"/>
            <w:vAlign w:val="center"/>
          </w:tcPr>
          <w:p w14:paraId="2FF153AB" w14:textId="77777777" w:rsidR="00FA25CA" w:rsidRPr="00530318" w:rsidRDefault="00FA25CA" w:rsidP="005E0671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Isikukood/registrikood</w:t>
            </w:r>
          </w:p>
        </w:tc>
        <w:tc>
          <w:tcPr>
            <w:tcW w:w="3711" w:type="pct"/>
            <w:gridSpan w:val="5"/>
            <w:vAlign w:val="center"/>
          </w:tcPr>
          <w:p w14:paraId="58239F89" w14:textId="6A4A160A" w:rsidR="00FA25CA" w:rsidRPr="00530318" w:rsidRDefault="00FA25CA" w:rsidP="00CD5D5C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67157E" w:rsidRPr="00530318" w14:paraId="3F595D56" w14:textId="77777777" w:rsidTr="0072544A">
        <w:trPr>
          <w:trHeight w:val="340"/>
        </w:trPr>
        <w:tc>
          <w:tcPr>
            <w:tcW w:w="1289" w:type="pct"/>
            <w:gridSpan w:val="2"/>
            <w:tcBorders>
              <w:right w:val="single" w:sz="4" w:space="0" w:color="A6A6A6" w:themeColor="background1" w:themeShade="A6"/>
            </w:tcBorders>
            <w:vAlign w:val="center"/>
          </w:tcPr>
          <w:p w14:paraId="0DF3B01A" w14:textId="77777777" w:rsidR="0067157E" w:rsidRPr="00530318" w:rsidRDefault="0067157E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Telefon</w:t>
            </w:r>
          </w:p>
        </w:tc>
        <w:tc>
          <w:tcPr>
            <w:tcW w:w="1036" w:type="pct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8B79C8D" w14:textId="373C68A2" w:rsidR="0067157E" w:rsidRPr="00530318" w:rsidRDefault="0067157E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690" w:type="pct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16FDB587" w14:textId="77777777" w:rsidR="0067157E" w:rsidRPr="00530318" w:rsidRDefault="0067157E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E-post</w:t>
            </w:r>
          </w:p>
        </w:tc>
        <w:tc>
          <w:tcPr>
            <w:tcW w:w="1985" w:type="pct"/>
            <w:gridSpan w:val="3"/>
            <w:tcBorders>
              <w:left w:val="single" w:sz="4" w:space="0" w:color="A6A6A6" w:themeColor="background1" w:themeShade="A6"/>
            </w:tcBorders>
            <w:vAlign w:val="center"/>
          </w:tcPr>
          <w:p w14:paraId="1E29A987" w14:textId="060D48D8" w:rsidR="0067157E" w:rsidRPr="00530318" w:rsidRDefault="0067157E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2601A2" w:rsidRPr="00530318" w14:paraId="1ED7CFC3" w14:textId="77777777" w:rsidTr="0072544A">
        <w:trPr>
          <w:trHeight w:val="340"/>
        </w:trPr>
        <w:tc>
          <w:tcPr>
            <w:tcW w:w="1068" w:type="pct"/>
            <w:vAlign w:val="center"/>
          </w:tcPr>
          <w:p w14:paraId="625E760B" w14:textId="77777777" w:rsidR="002601A2" w:rsidRPr="00530318" w:rsidRDefault="002601A2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Postiaadress</w:t>
            </w:r>
          </w:p>
        </w:tc>
        <w:tc>
          <w:tcPr>
            <w:tcW w:w="3932" w:type="pct"/>
            <w:gridSpan w:val="6"/>
            <w:vAlign w:val="center"/>
          </w:tcPr>
          <w:p w14:paraId="5CE380FA" w14:textId="2386D104" w:rsidR="002601A2" w:rsidRPr="00530318" w:rsidRDefault="002601A2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2601A2" w:rsidRPr="00530318" w14:paraId="158F8F3F" w14:textId="77777777" w:rsidTr="0072544A">
        <w:trPr>
          <w:trHeight w:val="340"/>
        </w:trPr>
        <w:tc>
          <w:tcPr>
            <w:tcW w:w="3742" w:type="pct"/>
            <w:gridSpan w:val="5"/>
            <w:vAlign w:val="center"/>
          </w:tcPr>
          <w:p w14:paraId="584A369E" w14:textId="77777777" w:rsidR="002601A2" w:rsidRPr="00530318" w:rsidRDefault="002601A2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466" w:type="pct"/>
            <w:vAlign w:val="center"/>
          </w:tcPr>
          <w:p w14:paraId="321E2FE1" w14:textId="77777777" w:rsidR="002601A2" w:rsidRPr="00530318" w:rsidRDefault="00064B68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Indeks</w:t>
            </w:r>
          </w:p>
        </w:tc>
        <w:tc>
          <w:tcPr>
            <w:tcW w:w="792" w:type="pct"/>
            <w:vAlign w:val="center"/>
          </w:tcPr>
          <w:p w14:paraId="4B1F9478" w14:textId="46B03766" w:rsidR="002601A2" w:rsidRPr="00530318" w:rsidRDefault="002601A2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14:paraId="3F771A96" w14:textId="3FB8E5E0" w:rsidR="00F53053" w:rsidRPr="00530318" w:rsidRDefault="00F53053" w:rsidP="00492557">
      <w:pPr>
        <w:spacing w:after="0" w:line="240" w:lineRule="auto"/>
        <w:rPr>
          <w:rFonts w:ascii="Calibri Light" w:hAnsi="Calibri Light" w:cs="Calibri Light"/>
          <w:sz w:val="20"/>
          <w:szCs w:val="20"/>
        </w:rPr>
      </w:pPr>
    </w:p>
    <w:p w14:paraId="5BCC5731" w14:textId="35AD881B" w:rsidR="00530318" w:rsidRPr="00530318" w:rsidRDefault="00AC1142" w:rsidP="00AC1142">
      <w:pPr>
        <w:spacing w:after="0"/>
        <w:rPr>
          <w:rFonts w:ascii="Calibri Light" w:hAnsi="Calibri Light" w:cs="Calibri Light"/>
          <w:sz w:val="20"/>
          <w:szCs w:val="20"/>
        </w:rPr>
      </w:pPr>
      <w:r>
        <w:rPr>
          <w:rFonts w:ascii="Calibri Light" w:hAnsi="Calibri Light" w:cs="Calibri Light"/>
          <w:sz w:val="20"/>
          <w:szCs w:val="20"/>
        </w:rPr>
        <w:t xml:space="preserve"> </w:t>
      </w:r>
      <w:sdt>
        <w:sdtPr>
          <w:rPr>
            <w:rFonts w:ascii="Calibri Light" w:hAnsi="Calibri Light" w:cs="Calibri Light"/>
            <w:sz w:val="20"/>
            <w:szCs w:val="20"/>
          </w:rPr>
          <w:id w:val="-12743173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69B4">
            <w:rPr>
              <w:rFonts w:ascii="MS Gothic" w:eastAsia="MS Gothic" w:hAnsi="MS Gothic" w:cs="Calibri Light" w:hint="eastAsia"/>
              <w:sz w:val="20"/>
              <w:szCs w:val="20"/>
            </w:rPr>
            <w:t>☐</w:t>
          </w:r>
        </w:sdtContent>
      </w:sdt>
      <w:r>
        <w:rPr>
          <w:rFonts w:ascii="Calibri Light" w:hAnsi="Calibri Light" w:cs="Calibri Light"/>
          <w:sz w:val="20"/>
          <w:szCs w:val="20"/>
        </w:rPr>
        <w:t xml:space="preserve">  Kinnitan, </w:t>
      </w:r>
      <w:r w:rsidR="00530318" w:rsidRPr="00530318">
        <w:rPr>
          <w:rFonts w:ascii="Calibri Light" w:hAnsi="Calibri Light" w:cs="Calibri Light"/>
          <w:sz w:val="20"/>
          <w:szCs w:val="20"/>
        </w:rPr>
        <w:t xml:space="preserve">et olen tutvunud ja nõustun </w:t>
      </w:r>
      <w:hyperlink r:id="rId8" w:history="1">
        <w:r w:rsidR="00530318" w:rsidRPr="00530318">
          <w:rPr>
            <w:rStyle w:val="Hperlink"/>
            <w:rFonts w:ascii="Calibri Light" w:hAnsi="Calibri Light" w:cs="Calibri Light"/>
            <w:sz w:val="20"/>
            <w:szCs w:val="20"/>
          </w:rPr>
          <w:t>täiendusõppest loobumise ja õppetasu tagastamise tingimustega</w:t>
        </w:r>
      </w:hyperlink>
      <w:r w:rsidR="00530318" w:rsidRPr="00530318">
        <w:rPr>
          <w:rFonts w:ascii="Calibri Light" w:hAnsi="Calibri Light" w:cs="Calibri Light"/>
          <w:sz w:val="20"/>
          <w:szCs w:val="20"/>
        </w:rPr>
        <w:t>.</w:t>
      </w:r>
    </w:p>
    <w:p w14:paraId="4939D123" w14:textId="77777777" w:rsidR="00F53053" w:rsidRPr="00530318" w:rsidRDefault="00F53053" w:rsidP="008831CB">
      <w:pPr>
        <w:spacing w:after="120" w:line="240" w:lineRule="auto"/>
        <w:rPr>
          <w:rFonts w:ascii="Calibri Light" w:hAnsi="Calibri Light" w:cs="Calibri Light"/>
          <w:sz w:val="20"/>
          <w:szCs w:val="20"/>
        </w:rPr>
      </w:pPr>
      <w:r w:rsidRPr="00530318">
        <w:rPr>
          <w:rFonts w:ascii="Calibri Light" w:hAnsi="Calibri Light" w:cs="Calibri Light"/>
          <w:sz w:val="20"/>
          <w:szCs w:val="20"/>
        </w:rPr>
        <w:t>Lõpudokumendid</w:t>
      </w:r>
    </w:p>
    <w:tbl>
      <w:tblPr>
        <w:tblStyle w:val="Kontuurtabel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016"/>
      </w:tblGrid>
      <w:tr w:rsidR="00F53053" w:rsidRPr="00530318" w14:paraId="0D3D26F9" w14:textId="77777777" w:rsidTr="005156DF">
        <w:tc>
          <w:tcPr>
            <w:tcW w:w="9016" w:type="dxa"/>
          </w:tcPr>
          <w:p w14:paraId="4A18F97D" w14:textId="77777777" w:rsidR="00F53053" w:rsidRPr="00530318" w:rsidRDefault="00F53053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>Tartu Ülikool väljastab koolituse läbimist tõendavad dokumendid üldjuhul digitaalselt.</w:t>
            </w:r>
          </w:p>
          <w:p w14:paraId="3B281F14" w14:textId="4AB3B551" w:rsidR="00F53053" w:rsidRPr="00530318" w:rsidRDefault="005F37EE" w:rsidP="005156DF">
            <w:pPr>
              <w:rPr>
                <w:rFonts w:ascii="Calibri Light" w:hAnsi="Calibri Light" w:cs="Calibri Light"/>
                <w:sz w:val="20"/>
                <w:szCs w:val="20"/>
              </w:rPr>
            </w:pPr>
            <w:sdt>
              <w:sdtPr>
                <w:rPr>
                  <w:rFonts w:ascii="Calibri Light" w:hAnsi="Calibri Light" w:cs="Calibri Light"/>
                  <w:sz w:val="20"/>
                  <w:szCs w:val="20"/>
                </w:rPr>
                <w:id w:val="-401451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7AC0">
                  <w:rPr>
                    <w:rFonts w:ascii="MS Gothic" w:eastAsia="MS Gothic" w:hAnsi="MS Gothic" w:cs="Calibri Light" w:hint="eastAsia"/>
                    <w:sz w:val="20"/>
                    <w:szCs w:val="20"/>
                  </w:rPr>
                  <w:t>☐</w:t>
                </w:r>
              </w:sdtContent>
            </w:sdt>
            <w:r w:rsidR="00F53053" w:rsidRPr="00530318">
              <w:rPr>
                <w:rFonts w:ascii="Calibri Light" w:hAnsi="Calibri Light" w:cs="Calibri Light"/>
                <w:sz w:val="20"/>
                <w:szCs w:val="20"/>
              </w:rPr>
              <w:t xml:space="preserve"> Soovin koolituse läbimist tõendavat dokumenti paberil.</w:t>
            </w:r>
          </w:p>
        </w:tc>
      </w:tr>
    </w:tbl>
    <w:p w14:paraId="7E0CD6BA" w14:textId="77777777" w:rsidR="00FA25CA" w:rsidRPr="00530318" w:rsidRDefault="00FA25CA" w:rsidP="00530318">
      <w:pPr>
        <w:spacing w:after="0" w:line="240" w:lineRule="auto"/>
        <w:rPr>
          <w:rFonts w:ascii="Calibri Light" w:hAnsi="Calibri Light" w:cs="Calibri Light"/>
          <w:sz w:val="20"/>
          <w:szCs w:val="20"/>
        </w:rPr>
      </w:pPr>
    </w:p>
    <w:p w14:paraId="4D968738" w14:textId="77777777" w:rsidR="00172098" w:rsidRPr="00530318" w:rsidRDefault="00DB525E" w:rsidP="008831CB">
      <w:pPr>
        <w:spacing w:after="120" w:line="240" w:lineRule="auto"/>
        <w:rPr>
          <w:rFonts w:ascii="Calibri Light" w:hAnsi="Calibri Light" w:cs="Calibri Light"/>
          <w:sz w:val="20"/>
          <w:szCs w:val="20"/>
        </w:rPr>
      </w:pPr>
      <w:r w:rsidRPr="00530318">
        <w:rPr>
          <w:rFonts w:ascii="Calibri Light" w:hAnsi="Calibri Light" w:cs="Calibri Light"/>
          <w:sz w:val="20"/>
          <w:szCs w:val="20"/>
        </w:rPr>
        <w:t>Täita ju</w:t>
      </w:r>
      <w:r w:rsidR="00553C16" w:rsidRPr="00530318">
        <w:rPr>
          <w:rFonts w:ascii="Calibri Light" w:hAnsi="Calibri Light" w:cs="Calibri Light"/>
          <w:sz w:val="20"/>
          <w:szCs w:val="20"/>
        </w:rPr>
        <w:t>hul, kui õppimise eest tasub Eesti Töötukassa</w:t>
      </w:r>
    </w:p>
    <w:tbl>
      <w:tblPr>
        <w:tblStyle w:val="Kontuurtabel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964"/>
        <w:gridCol w:w="5052"/>
      </w:tblGrid>
      <w:tr w:rsidR="00983293" w:rsidRPr="00530318" w14:paraId="79012DAE" w14:textId="77777777" w:rsidTr="005C06C7">
        <w:tc>
          <w:tcPr>
            <w:tcW w:w="3964" w:type="dxa"/>
          </w:tcPr>
          <w:p w14:paraId="22CE4DAE" w14:textId="335786B6" w:rsidR="00983293" w:rsidRPr="00530318" w:rsidRDefault="005C06C7" w:rsidP="005C06C7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 xml:space="preserve">Töötukassa kliendinumber: </w:t>
            </w:r>
            <w:r w:rsidR="00064B68" w:rsidRPr="00530318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</w:p>
        </w:tc>
        <w:tc>
          <w:tcPr>
            <w:tcW w:w="5052" w:type="dxa"/>
          </w:tcPr>
          <w:p w14:paraId="5F86D9FC" w14:textId="3FD7C0C5" w:rsidR="005C06C7" w:rsidRPr="00530318" w:rsidRDefault="005C06C7" w:rsidP="005C06C7">
            <w:pPr>
              <w:rPr>
                <w:rFonts w:ascii="Calibri Light" w:hAnsi="Calibri Light" w:cs="Calibri Light"/>
                <w:sz w:val="20"/>
                <w:szCs w:val="20"/>
              </w:rPr>
            </w:pPr>
            <w:r w:rsidRPr="00530318">
              <w:rPr>
                <w:rFonts w:ascii="Calibri Light" w:hAnsi="Calibri Light" w:cs="Calibri Light"/>
                <w:sz w:val="20"/>
                <w:szCs w:val="20"/>
              </w:rPr>
              <w:t xml:space="preserve">Osakond: </w:t>
            </w:r>
          </w:p>
          <w:p w14:paraId="53658737" w14:textId="77777777" w:rsidR="00983293" w:rsidRPr="00530318" w:rsidRDefault="00983293" w:rsidP="005C06C7">
            <w:pPr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76788D" w:rsidRPr="00530318" w14:paraId="38FDE7FA" w14:textId="77777777" w:rsidTr="006F186C">
        <w:tc>
          <w:tcPr>
            <w:tcW w:w="9016" w:type="dxa"/>
            <w:gridSpan w:val="2"/>
          </w:tcPr>
          <w:p w14:paraId="3D427136" w14:textId="7EC283F0" w:rsidR="0076788D" w:rsidRPr="00530318" w:rsidRDefault="005F37EE" w:rsidP="0076788D">
            <w:pPr>
              <w:rPr>
                <w:rFonts w:ascii="Calibri Light" w:hAnsi="Calibri Light" w:cs="Calibri Light"/>
                <w:sz w:val="20"/>
                <w:szCs w:val="20"/>
              </w:rPr>
            </w:pPr>
            <w:sdt>
              <w:sdtPr>
                <w:rPr>
                  <w:rFonts w:ascii="Calibri Light" w:hAnsi="Calibri Light" w:cs="Calibri Light"/>
                  <w:sz w:val="20"/>
                  <w:szCs w:val="20"/>
                </w:rPr>
                <w:id w:val="212925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7AC0">
                  <w:rPr>
                    <w:rFonts w:ascii="MS Gothic" w:eastAsia="MS Gothic" w:hAnsi="MS Gothic" w:cs="Calibri Light" w:hint="eastAsia"/>
                    <w:sz w:val="20"/>
                    <w:szCs w:val="20"/>
                  </w:rPr>
                  <w:t>☐</w:t>
                </w:r>
              </w:sdtContent>
            </w:sdt>
            <w:r w:rsidR="0076788D" w:rsidRPr="00530318">
              <w:rPr>
                <w:rFonts w:ascii="Calibri Light" w:hAnsi="Calibri Light" w:cs="Calibri Light"/>
                <w:sz w:val="20"/>
                <w:szCs w:val="20"/>
              </w:rPr>
              <w:t xml:space="preserve"> Nõustun oma isikuandmete edastamisega Eesti Töötukassale</w:t>
            </w:r>
          </w:p>
        </w:tc>
      </w:tr>
      <w:tr w:rsidR="0076788D" w:rsidRPr="00530318" w14:paraId="01E4A08B" w14:textId="77777777" w:rsidTr="00E94D03">
        <w:trPr>
          <w:trHeight w:val="562"/>
        </w:trPr>
        <w:tc>
          <w:tcPr>
            <w:tcW w:w="9016" w:type="dxa"/>
            <w:gridSpan w:val="2"/>
          </w:tcPr>
          <w:p w14:paraId="7FB946F8" w14:textId="7E65A10E" w:rsidR="0076788D" w:rsidRPr="00530318" w:rsidRDefault="005F37EE" w:rsidP="0076788D">
            <w:pPr>
              <w:spacing w:after="120"/>
              <w:rPr>
                <w:rFonts w:ascii="Calibri Light" w:hAnsi="Calibri Light" w:cs="Calibri Light"/>
                <w:sz w:val="20"/>
                <w:szCs w:val="20"/>
              </w:rPr>
            </w:pPr>
            <w:sdt>
              <w:sdtPr>
                <w:rPr>
                  <w:rFonts w:ascii="Calibri Light" w:hAnsi="Calibri Light" w:cs="Calibri Light"/>
                  <w:sz w:val="20"/>
                  <w:szCs w:val="20"/>
                </w:rPr>
                <w:id w:val="-1028719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7AC0">
                  <w:rPr>
                    <w:rFonts w:ascii="MS Gothic" w:eastAsia="MS Gothic" w:hAnsi="MS Gothic" w:cs="Calibri Light" w:hint="eastAsia"/>
                    <w:sz w:val="20"/>
                    <w:szCs w:val="20"/>
                  </w:rPr>
                  <w:t>☐</w:t>
                </w:r>
              </w:sdtContent>
            </w:sdt>
            <w:r w:rsidR="0076788D" w:rsidRPr="00530318">
              <w:rPr>
                <w:rFonts w:ascii="Calibri Light" w:hAnsi="Calibri Light" w:cs="Calibri Light"/>
                <w:sz w:val="20"/>
                <w:szCs w:val="20"/>
              </w:rPr>
              <w:t xml:space="preserve"> Olen teadlik osavõtulehele esitatavatest nõuetest ning vastutan osavõtulehe korrektse täitmise ning õigeaegse esitamise eest ülikooli esindajale.</w:t>
            </w:r>
          </w:p>
        </w:tc>
      </w:tr>
    </w:tbl>
    <w:p w14:paraId="3AEF9F22" w14:textId="77777777" w:rsidR="0068404A" w:rsidRPr="00530318" w:rsidRDefault="0068404A" w:rsidP="00DB60AD">
      <w:pPr>
        <w:spacing w:after="120"/>
        <w:rPr>
          <w:rFonts w:ascii="Calibri Light" w:hAnsi="Calibri Light" w:cs="Calibri Light"/>
          <w:sz w:val="20"/>
          <w:szCs w:val="20"/>
        </w:rPr>
      </w:pPr>
    </w:p>
    <w:p w14:paraId="15B89C65" w14:textId="77777777" w:rsidR="00FA25CA" w:rsidRPr="00530318" w:rsidRDefault="00FA25CA" w:rsidP="00FA25CA">
      <w:pPr>
        <w:spacing w:after="0" w:line="240" w:lineRule="auto"/>
        <w:rPr>
          <w:rFonts w:ascii="Calibri Light" w:hAnsi="Calibri Light" w:cs="Calibri Light"/>
          <w:sz w:val="20"/>
          <w:szCs w:val="20"/>
        </w:rPr>
      </w:pPr>
      <w:r w:rsidRPr="00530318">
        <w:rPr>
          <w:rFonts w:ascii="Calibri Light" w:hAnsi="Calibri Light" w:cs="Calibri Light"/>
          <w:sz w:val="20"/>
          <w:szCs w:val="20"/>
        </w:rPr>
        <w:t>.........................................................................</w:t>
      </w:r>
    </w:p>
    <w:p w14:paraId="66548C48" w14:textId="77777777" w:rsidR="004919B9" w:rsidRPr="00530318" w:rsidRDefault="00FA25CA" w:rsidP="00A1168F">
      <w:pPr>
        <w:spacing w:after="0" w:line="240" w:lineRule="auto"/>
        <w:rPr>
          <w:rFonts w:ascii="Calibri Light" w:hAnsi="Calibri Light" w:cs="Calibri Light"/>
          <w:i/>
          <w:sz w:val="20"/>
          <w:szCs w:val="20"/>
        </w:rPr>
      </w:pPr>
      <w:r w:rsidRPr="00530318">
        <w:rPr>
          <w:rFonts w:ascii="Calibri Light" w:hAnsi="Calibri Light" w:cs="Calibri Light"/>
          <w:i/>
          <w:sz w:val="20"/>
          <w:szCs w:val="20"/>
        </w:rPr>
        <w:t>Allkiri</w:t>
      </w:r>
      <w:bookmarkStart w:id="0" w:name="_GoBack"/>
      <w:bookmarkEnd w:id="0"/>
    </w:p>
    <w:p w14:paraId="54968BD5" w14:textId="77777777" w:rsidR="004919B9" w:rsidRPr="00530318" w:rsidRDefault="004919B9" w:rsidP="00A1168F">
      <w:pPr>
        <w:spacing w:after="0" w:line="240" w:lineRule="auto"/>
        <w:rPr>
          <w:rFonts w:ascii="Calibri Light" w:hAnsi="Calibri Light" w:cs="Calibri Light"/>
          <w:i/>
          <w:sz w:val="20"/>
          <w:szCs w:val="20"/>
        </w:rPr>
      </w:pPr>
    </w:p>
    <w:p w14:paraId="2E7F56E0" w14:textId="7A44D69A" w:rsidR="00A1168F" w:rsidRPr="00530318" w:rsidRDefault="00A1168F" w:rsidP="00A1168F">
      <w:pPr>
        <w:spacing w:after="0" w:line="240" w:lineRule="auto"/>
        <w:rPr>
          <w:sz w:val="20"/>
          <w:szCs w:val="20"/>
        </w:rPr>
      </w:pPr>
      <w:r w:rsidRPr="00530318">
        <w:rPr>
          <w:rFonts w:ascii="Calibri Light" w:hAnsi="Calibri Light" w:cs="Calibri Light"/>
          <w:i/>
          <w:sz w:val="20"/>
          <w:szCs w:val="20"/>
        </w:rPr>
        <w:t xml:space="preserve">NB! Palun tutvuge täiendusõppes osalemisel kogutavate isikuandmete töötlemise põhimõtetega Tartu Ülikooli </w:t>
      </w:r>
      <w:hyperlink r:id="rId9" w:history="1">
        <w:r w:rsidRPr="00530318">
          <w:rPr>
            <w:rStyle w:val="Hperlink"/>
            <w:rFonts w:ascii="Calibri Light" w:hAnsi="Calibri Light" w:cs="Calibri Light"/>
            <w:i/>
            <w:sz w:val="20"/>
            <w:szCs w:val="20"/>
          </w:rPr>
          <w:t>kodulehel</w:t>
        </w:r>
      </w:hyperlink>
      <w:r w:rsidRPr="00530318">
        <w:rPr>
          <w:rStyle w:val="Hperlink"/>
          <w:rFonts w:ascii="Calibri Light" w:hAnsi="Calibri Light" w:cs="Calibri Light"/>
          <w:i/>
          <w:sz w:val="20"/>
          <w:szCs w:val="20"/>
        </w:rPr>
        <w:t>.</w:t>
      </w:r>
    </w:p>
    <w:sectPr w:rsidR="00A1168F" w:rsidRPr="00530318" w:rsidSect="004919B9">
      <w:headerReference w:type="default" r:id="rId10"/>
      <w:pgSz w:w="11906" w:h="16838"/>
      <w:pgMar w:top="1077" w:right="1440" w:bottom="567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C87ED5" w14:textId="77777777" w:rsidR="005F37EE" w:rsidRDefault="005F37EE" w:rsidP="002D2C04">
      <w:pPr>
        <w:spacing w:after="0" w:line="240" w:lineRule="auto"/>
      </w:pPr>
      <w:r>
        <w:separator/>
      </w:r>
    </w:p>
  </w:endnote>
  <w:endnote w:type="continuationSeparator" w:id="0">
    <w:p w14:paraId="2C8991BA" w14:textId="77777777" w:rsidR="005F37EE" w:rsidRDefault="005F37EE" w:rsidP="002D2C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4B3B23" w14:textId="77777777" w:rsidR="005F37EE" w:rsidRDefault="005F37EE" w:rsidP="002D2C04">
      <w:pPr>
        <w:spacing w:after="0" w:line="240" w:lineRule="auto"/>
      </w:pPr>
      <w:r>
        <w:separator/>
      </w:r>
    </w:p>
  </w:footnote>
  <w:footnote w:type="continuationSeparator" w:id="0">
    <w:p w14:paraId="4F2F32DB" w14:textId="77777777" w:rsidR="005F37EE" w:rsidRDefault="005F37EE" w:rsidP="002D2C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F5C665" w14:textId="77777777" w:rsidR="00B467DC" w:rsidRDefault="00B467DC" w:rsidP="002D2C04">
    <w:pPr>
      <w:pStyle w:val="Pis"/>
    </w:pPr>
  </w:p>
  <w:p w14:paraId="66C90055" w14:textId="77777777" w:rsidR="002D2C04" w:rsidRDefault="00B467DC" w:rsidP="002D2C04">
    <w:pPr>
      <w:pStyle w:val="Pis"/>
    </w:pPr>
    <w:r>
      <w:rPr>
        <w:noProof/>
        <w:lang w:eastAsia="et-EE"/>
      </w:rPr>
      <w:drawing>
        <wp:anchor distT="0" distB="0" distL="114300" distR="114300" simplePos="0" relativeHeight="251661312" behindDoc="1" locked="0" layoutInCell="1" allowOverlap="1" wp14:anchorId="3E8D501B" wp14:editId="4E4702AF">
          <wp:simplePos x="0" y="0"/>
          <wp:positionH relativeFrom="column">
            <wp:posOffset>23495</wp:posOffset>
          </wp:positionH>
          <wp:positionV relativeFrom="paragraph">
            <wp:posOffset>-291465</wp:posOffset>
          </wp:positionV>
          <wp:extent cx="2218055" cy="532130"/>
          <wp:effectExtent l="0" t="0" r="0" b="0"/>
          <wp:wrapTight wrapText="bothSides">
            <wp:wrapPolygon edited="0">
              <wp:start x="1855" y="2320"/>
              <wp:lineTo x="1299" y="5413"/>
              <wp:lineTo x="1299" y="13146"/>
              <wp:lineTo x="1670" y="18558"/>
              <wp:lineTo x="3339" y="18558"/>
              <wp:lineTo x="20035" y="13919"/>
              <wp:lineTo x="20035" y="6959"/>
              <wp:lineTo x="3154" y="2320"/>
              <wp:lineTo x="1855" y="2320"/>
            </wp:wrapPolygon>
          </wp:wrapTight>
          <wp:docPr id="4" name="Picture 4" descr="https://www.ut.ee/sites/default/files/logod/01.%20Pealogo/P%C3%B5hilogo/tartu_ylikool-po%CC%83hilogo-sinine-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s://www.ut.ee/sites/default/files/logod/01.%20Pealogo/P%C3%B5hilogo/tartu_ylikool-po%CC%83hilogo-sinine-est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8055" cy="5321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81EAF72" w14:textId="77777777" w:rsidR="002D2C04" w:rsidRDefault="00B467DC" w:rsidP="00A56002">
    <w:pPr>
      <w:pStyle w:val="Pis"/>
      <w:pBdr>
        <w:top w:val="single" w:sz="4" w:space="0" w:color="auto"/>
      </w:pBdr>
    </w:pPr>
    <w:r>
      <w:rPr>
        <w:noProof/>
        <w:lang w:eastAsia="et-EE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53EDC7A" wp14:editId="279CF330">
              <wp:simplePos x="0" y="0"/>
              <wp:positionH relativeFrom="page">
                <wp:posOffset>3152913</wp:posOffset>
              </wp:positionH>
              <wp:positionV relativeFrom="page">
                <wp:posOffset>885934</wp:posOffset>
              </wp:positionV>
              <wp:extent cx="3876675" cy="223838"/>
              <wp:effectExtent l="0" t="0" r="9525" b="508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76675" cy="223838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B2A3B20" w14:textId="77777777" w:rsidR="00A56002" w:rsidRPr="00B467DC" w:rsidRDefault="00203741" w:rsidP="00A56002">
                          <w:pPr>
                            <w:jc w:val="right"/>
                            <w:rPr>
                              <w:rFonts w:ascii="Times New Roman" w:hAnsi="Times New Roman" w:cs="Times New Roman"/>
                              <w:i/>
                              <w:color w:val="262626" w:themeColor="text1" w:themeTint="D9"/>
                              <w:sz w:val="20"/>
                              <w:szCs w:val="16"/>
                            </w:rPr>
                          </w:pPr>
                          <w:r w:rsidRPr="00B467DC">
                            <w:rPr>
                              <w:rFonts w:ascii="Times New Roman" w:hAnsi="Times New Roman" w:cs="Times New Roman"/>
                              <w:i/>
                              <w:color w:val="262626" w:themeColor="text1" w:themeTint="D9"/>
                              <w:sz w:val="20"/>
                              <w:szCs w:val="16"/>
                            </w:rPr>
                            <w:t>Täiendusõppija tasemeõppe</w:t>
                          </w:r>
                          <w:r w:rsidR="002D2C04" w:rsidRPr="00B467DC">
                            <w:rPr>
                              <w:rFonts w:ascii="Times New Roman" w:hAnsi="Times New Roman" w:cs="Times New Roman"/>
                              <w:i/>
                              <w:color w:val="262626" w:themeColor="text1" w:themeTint="D9"/>
                              <w:sz w:val="20"/>
                              <w:szCs w:val="16"/>
                            </w:rPr>
                            <w:t>aine</w:t>
                          </w:r>
                          <w:r w:rsidR="00A56002" w:rsidRPr="00B467DC">
                            <w:rPr>
                              <w:rFonts w:ascii="Times New Roman" w:hAnsi="Times New Roman" w:cs="Times New Roman"/>
                              <w:i/>
                              <w:color w:val="262626" w:themeColor="text1" w:themeTint="D9"/>
                              <w:sz w:val="20"/>
                              <w:szCs w:val="16"/>
                            </w:rPr>
                            <w:t>l</w:t>
                          </w:r>
                        </w:p>
                        <w:p w14:paraId="2E2B076E" w14:textId="77777777" w:rsidR="00A56002" w:rsidRPr="00A56002" w:rsidRDefault="00A56002" w:rsidP="00A56002">
                          <w:pPr>
                            <w:jc w:val="right"/>
                            <w:rPr>
                              <w:rFonts w:ascii="Times New Roman" w:hAnsi="Times New Roman" w:cs="Times New Roman"/>
                              <w:i/>
                              <w:sz w:val="20"/>
                              <w:szCs w:val="16"/>
                            </w:rPr>
                          </w:pPr>
                        </w:p>
                        <w:p w14:paraId="43C8C168" w14:textId="77777777" w:rsidR="00A56002" w:rsidRPr="00A56002" w:rsidRDefault="00A56002" w:rsidP="00A56002">
                          <w:pPr>
                            <w:spacing w:after="0" w:line="240" w:lineRule="auto"/>
                            <w:ind w:left="360"/>
                            <w:rPr>
                              <w:rFonts w:ascii="Calibri Light" w:hAnsi="Calibri Light" w:cs="Calibri Light"/>
                              <w:sz w:val="20"/>
                              <w:szCs w:val="20"/>
                            </w:rPr>
                          </w:pPr>
                        </w:p>
                        <w:p w14:paraId="07B08056" w14:textId="77777777" w:rsidR="00A56002" w:rsidRPr="00C55961" w:rsidRDefault="00A56002" w:rsidP="002D2C04">
                          <w:pPr>
                            <w:jc w:val="right"/>
                            <w:rPr>
                              <w:rFonts w:ascii="Times New Roman" w:hAnsi="Times New Roman" w:cs="Times New Roman"/>
                              <w:i/>
                              <w:sz w:val="20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53EDC7A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248.25pt;margin-top:69.75pt;width:305.25pt;height:17.6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" stroked="f">
              <v:textbox inset="0,0,0,0">
                <w:txbxContent>
                  <w:p w14:paraId="4B2A3B20" w14:textId="77777777" w:rsidR="00A56002" w:rsidRPr="00B467DC" w:rsidRDefault="00203741" w:rsidP="00A56002">
                    <w:pPr>
                      <w:jc w:val="right"/>
                      <w:rPr>
                        <w:rFonts w:ascii="Times New Roman" w:hAnsi="Times New Roman" w:cs="Times New Roman"/>
                        <w:i/>
                        <w:color w:val="262626" w:themeColor="text1" w:themeTint="D9"/>
                        <w:sz w:val="20"/>
                        <w:szCs w:val="16"/>
                      </w:rPr>
                    </w:pPr>
                    <w:r w:rsidRPr="00B467DC">
                      <w:rPr>
                        <w:rFonts w:ascii="Times New Roman" w:hAnsi="Times New Roman" w:cs="Times New Roman"/>
                        <w:i/>
                        <w:color w:val="262626" w:themeColor="text1" w:themeTint="D9"/>
                        <w:sz w:val="20"/>
                        <w:szCs w:val="16"/>
                      </w:rPr>
                      <w:t>Täiendusõppija tasemeõppe</w:t>
                    </w:r>
                    <w:r w:rsidR="002D2C04" w:rsidRPr="00B467DC">
                      <w:rPr>
                        <w:rFonts w:ascii="Times New Roman" w:hAnsi="Times New Roman" w:cs="Times New Roman"/>
                        <w:i/>
                        <w:color w:val="262626" w:themeColor="text1" w:themeTint="D9"/>
                        <w:sz w:val="20"/>
                        <w:szCs w:val="16"/>
                      </w:rPr>
                      <w:t>aine</w:t>
                    </w:r>
                    <w:r w:rsidR="00A56002" w:rsidRPr="00B467DC">
                      <w:rPr>
                        <w:rFonts w:ascii="Times New Roman" w:hAnsi="Times New Roman" w:cs="Times New Roman"/>
                        <w:i/>
                        <w:color w:val="262626" w:themeColor="text1" w:themeTint="D9"/>
                        <w:sz w:val="20"/>
                        <w:szCs w:val="16"/>
                      </w:rPr>
                      <w:t>l</w:t>
                    </w:r>
                  </w:p>
                  <w:p w14:paraId="2E2B076E" w14:textId="77777777" w:rsidR="00A56002" w:rsidRPr="00A56002" w:rsidRDefault="00A56002" w:rsidP="00A56002">
                    <w:pPr>
                      <w:jc w:val="right"/>
                      <w:rPr>
                        <w:rFonts w:ascii="Times New Roman" w:hAnsi="Times New Roman" w:cs="Times New Roman"/>
                        <w:i/>
                        <w:sz w:val="20"/>
                        <w:szCs w:val="16"/>
                      </w:rPr>
                    </w:pPr>
                  </w:p>
                  <w:p w14:paraId="43C8C168" w14:textId="77777777" w:rsidR="00A56002" w:rsidRPr="00A56002" w:rsidRDefault="00A56002" w:rsidP="00A56002">
                    <w:pPr>
                      <w:spacing w:after="0" w:line="240" w:lineRule="auto"/>
                      <w:ind w:left="360"/>
                      <w:rPr>
                        <w:rFonts w:ascii="Calibri Light" w:hAnsi="Calibri Light" w:cs="Calibri Light"/>
                        <w:sz w:val="20"/>
                        <w:szCs w:val="20"/>
                      </w:rPr>
                    </w:pPr>
                  </w:p>
                  <w:p w14:paraId="07B08056" w14:textId="77777777" w:rsidR="00A56002" w:rsidRPr="00C55961" w:rsidRDefault="00A56002" w:rsidP="002D2C04">
                    <w:pPr>
                      <w:jc w:val="right"/>
                      <w:rPr>
                        <w:rFonts w:ascii="Times New Roman" w:hAnsi="Times New Roman" w:cs="Times New Roman"/>
                        <w:i/>
                        <w:sz w:val="20"/>
                        <w:szCs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3C3574"/>
    <w:multiLevelType w:val="hybridMultilevel"/>
    <w:tmpl w:val="E406661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displayBackgroundShape/>
  <w:proofState w:spelling="clean" w:grammar="clean"/>
  <w:documentProtection w:edit="forms" w:formatting="1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ztDQ3NjE0MzE1NTFW0lEKTi0uzszPAykwqgUAct0j4ywAAAA="/>
  </w:docVars>
  <w:rsids>
    <w:rsidRoot w:val="002D2C04"/>
    <w:rsid w:val="00032887"/>
    <w:rsid w:val="000507BE"/>
    <w:rsid w:val="00064B68"/>
    <w:rsid w:val="00071E7B"/>
    <w:rsid w:val="000903BA"/>
    <w:rsid w:val="000B1D52"/>
    <w:rsid w:val="000B43D0"/>
    <w:rsid w:val="000E0F5E"/>
    <w:rsid w:val="000E7B73"/>
    <w:rsid w:val="00122CE2"/>
    <w:rsid w:val="00156783"/>
    <w:rsid w:val="00172098"/>
    <w:rsid w:val="00172F6B"/>
    <w:rsid w:val="00186990"/>
    <w:rsid w:val="0019556F"/>
    <w:rsid w:val="001E7545"/>
    <w:rsid w:val="00202270"/>
    <w:rsid w:val="00203741"/>
    <w:rsid w:val="002220C5"/>
    <w:rsid w:val="002601A2"/>
    <w:rsid w:val="002B155D"/>
    <w:rsid w:val="002D2C04"/>
    <w:rsid w:val="002F2A38"/>
    <w:rsid w:val="00335A21"/>
    <w:rsid w:val="00374CD3"/>
    <w:rsid w:val="003C3AD6"/>
    <w:rsid w:val="003D6D16"/>
    <w:rsid w:val="0040220F"/>
    <w:rsid w:val="00404586"/>
    <w:rsid w:val="004046EC"/>
    <w:rsid w:val="004127D4"/>
    <w:rsid w:val="004221B6"/>
    <w:rsid w:val="004612A7"/>
    <w:rsid w:val="004919B9"/>
    <w:rsid w:val="00492557"/>
    <w:rsid w:val="004C4724"/>
    <w:rsid w:val="004F540D"/>
    <w:rsid w:val="00500FF5"/>
    <w:rsid w:val="00503893"/>
    <w:rsid w:val="00522776"/>
    <w:rsid w:val="00530318"/>
    <w:rsid w:val="00532379"/>
    <w:rsid w:val="00550A6C"/>
    <w:rsid w:val="00553C16"/>
    <w:rsid w:val="00563D5F"/>
    <w:rsid w:val="005A3CB6"/>
    <w:rsid w:val="005C06C7"/>
    <w:rsid w:val="005C122F"/>
    <w:rsid w:val="005C4862"/>
    <w:rsid w:val="005C4F58"/>
    <w:rsid w:val="005C6A92"/>
    <w:rsid w:val="005E0671"/>
    <w:rsid w:val="005F0292"/>
    <w:rsid w:val="005F37EE"/>
    <w:rsid w:val="005F553F"/>
    <w:rsid w:val="005F69D0"/>
    <w:rsid w:val="0061008E"/>
    <w:rsid w:val="006704DA"/>
    <w:rsid w:val="0067157E"/>
    <w:rsid w:val="0068404A"/>
    <w:rsid w:val="006841F3"/>
    <w:rsid w:val="006A0FF1"/>
    <w:rsid w:val="00720FA3"/>
    <w:rsid w:val="00721249"/>
    <w:rsid w:val="0072544A"/>
    <w:rsid w:val="00751873"/>
    <w:rsid w:val="007643C0"/>
    <w:rsid w:val="0076652B"/>
    <w:rsid w:val="0076788D"/>
    <w:rsid w:val="007708F7"/>
    <w:rsid w:val="007713C7"/>
    <w:rsid w:val="00775751"/>
    <w:rsid w:val="0078743E"/>
    <w:rsid w:val="007A03A0"/>
    <w:rsid w:val="007B08C6"/>
    <w:rsid w:val="007E2C3E"/>
    <w:rsid w:val="007F0796"/>
    <w:rsid w:val="0084469C"/>
    <w:rsid w:val="00861243"/>
    <w:rsid w:val="008645F5"/>
    <w:rsid w:val="008831CB"/>
    <w:rsid w:val="00885B30"/>
    <w:rsid w:val="008B2083"/>
    <w:rsid w:val="008B412A"/>
    <w:rsid w:val="00914036"/>
    <w:rsid w:val="00983293"/>
    <w:rsid w:val="00986BA5"/>
    <w:rsid w:val="009A18DC"/>
    <w:rsid w:val="009E6473"/>
    <w:rsid w:val="009F2FBF"/>
    <w:rsid w:val="00A03313"/>
    <w:rsid w:val="00A1168F"/>
    <w:rsid w:val="00A126CD"/>
    <w:rsid w:val="00A20F86"/>
    <w:rsid w:val="00A2222C"/>
    <w:rsid w:val="00A27A40"/>
    <w:rsid w:val="00A4252E"/>
    <w:rsid w:val="00A509F0"/>
    <w:rsid w:val="00A56002"/>
    <w:rsid w:val="00A60284"/>
    <w:rsid w:val="00AC1142"/>
    <w:rsid w:val="00AD5F3F"/>
    <w:rsid w:val="00AE5C59"/>
    <w:rsid w:val="00B33DD6"/>
    <w:rsid w:val="00B353BB"/>
    <w:rsid w:val="00B467DC"/>
    <w:rsid w:val="00BC31EF"/>
    <w:rsid w:val="00C13826"/>
    <w:rsid w:val="00C23FC5"/>
    <w:rsid w:val="00C25F3F"/>
    <w:rsid w:val="00C73031"/>
    <w:rsid w:val="00CA69B4"/>
    <w:rsid w:val="00CD5D5C"/>
    <w:rsid w:val="00CF3053"/>
    <w:rsid w:val="00D37A0B"/>
    <w:rsid w:val="00D912AA"/>
    <w:rsid w:val="00DA07B7"/>
    <w:rsid w:val="00DB525E"/>
    <w:rsid w:val="00DB60AD"/>
    <w:rsid w:val="00DB6E74"/>
    <w:rsid w:val="00DF0604"/>
    <w:rsid w:val="00DF34B0"/>
    <w:rsid w:val="00DF6A61"/>
    <w:rsid w:val="00E04DEF"/>
    <w:rsid w:val="00E1561F"/>
    <w:rsid w:val="00E426E3"/>
    <w:rsid w:val="00E45383"/>
    <w:rsid w:val="00E87985"/>
    <w:rsid w:val="00E93389"/>
    <w:rsid w:val="00E94D03"/>
    <w:rsid w:val="00F1234D"/>
    <w:rsid w:val="00F24B5F"/>
    <w:rsid w:val="00F3777F"/>
    <w:rsid w:val="00F53053"/>
    <w:rsid w:val="00F624A1"/>
    <w:rsid w:val="00F645D4"/>
    <w:rsid w:val="00F664A6"/>
    <w:rsid w:val="00F9472C"/>
    <w:rsid w:val="00F96D7C"/>
    <w:rsid w:val="00FA25CA"/>
    <w:rsid w:val="00FB7AC0"/>
    <w:rsid w:val="00FD6ADD"/>
    <w:rsid w:val="00FF48D3"/>
    <w:rsid w:val="00FF6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C611CFD"/>
  <w15:docId w15:val="{09E7416A-4D37-4618-BB3D-9375C3B0A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allaad">
    <w:name w:val="Normal"/>
    <w:qFormat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Pis">
    <w:name w:val="header"/>
    <w:basedOn w:val="Normaallaad"/>
    <w:link w:val="PisMrk"/>
    <w:uiPriority w:val="99"/>
    <w:unhideWhenUsed/>
    <w:rsid w:val="002D2C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sMrk">
    <w:name w:val="Päis Märk"/>
    <w:basedOn w:val="Liguvaikefont"/>
    <w:link w:val="Pis"/>
    <w:uiPriority w:val="99"/>
    <w:rsid w:val="002D2C04"/>
  </w:style>
  <w:style w:type="paragraph" w:styleId="Jalus">
    <w:name w:val="footer"/>
    <w:basedOn w:val="Normaallaad"/>
    <w:link w:val="JalusMrk"/>
    <w:uiPriority w:val="99"/>
    <w:unhideWhenUsed/>
    <w:rsid w:val="002D2C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JalusMrk">
    <w:name w:val="Jalus Märk"/>
    <w:basedOn w:val="Liguvaikefont"/>
    <w:link w:val="Jalus"/>
    <w:uiPriority w:val="99"/>
    <w:rsid w:val="002D2C04"/>
  </w:style>
  <w:style w:type="table" w:styleId="Kontuurtabel">
    <w:name w:val="Table Grid"/>
    <w:basedOn w:val="Normaaltabel"/>
    <w:uiPriority w:val="59"/>
    <w:rsid w:val="005F69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CD5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CD5D5C"/>
    <w:rPr>
      <w:rFonts w:ascii="Tahoma" w:hAnsi="Tahoma" w:cs="Tahoma"/>
      <w:sz w:val="16"/>
      <w:szCs w:val="16"/>
    </w:rPr>
  </w:style>
  <w:style w:type="character" w:styleId="Hperlink">
    <w:name w:val="Hyperlink"/>
    <w:basedOn w:val="Liguvaikefont"/>
    <w:uiPriority w:val="99"/>
    <w:unhideWhenUsed/>
    <w:rsid w:val="00F96D7C"/>
    <w:rPr>
      <w:color w:val="0000FF" w:themeColor="hyperlink"/>
      <w:u w:val="single"/>
    </w:rPr>
  </w:style>
  <w:style w:type="character" w:styleId="Klastatudhperlink">
    <w:name w:val="FollowedHyperlink"/>
    <w:basedOn w:val="Liguvaikefont"/>
    <w:uiPriority w:val="99"/>
    <w:semiHidden/>
    <w:unhideWhenUsed/>
    <w:rsid w:val="00F3777F"/>
    <w:rPr>
      <w:color w:val="800080" w:themeColor="followedHyperlink"/>
      <w:u w:val="single"/>
    </w:rPr>
  </w:style>
  <w:style w:type="paragraph" w:styleId="Loendilik">
    <w:name w:val="List Paragraph"/>
    <w:basedOn w:val="Normaallaad"/>
    <w:uiPriority w:val="34"/>
    <w:qFormat/>
    <w:rsid w:val="002B155D"/>
    <w:pPr>
      <w:ind w:left="720"/>
      <w:contextualSpacing/>
    </w:pPr>
  </w:style>
  <w:style w:type="character" w:styleId="Kohatitetekst">
    <w:name w:val="Placeholder Text"/>
    <w:basedOn w:val="Liguvaikefont"/>
    <w:uiPriority w:val="99"/>
    <w:semiHidden/>
    <w:rsid w:val="00064B68"/>
    <w:rPr>
      <w:color w:val="808080"/>
    </w:rPr>
  </w:style>
  <w:style w:type="character" w:styleId="Lahendamatamainimine">
    <w:name w:val="Unresolved Mention"/>
    <w:basedOn w:val="Liguvaikefont"/>
    <w:uiPriority w:val="99"/>
    <w:semiHidden/>
    <w:unhideWhenUsed/>
    <w:rsid w:val="005303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88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42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391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342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2742274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0374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3496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2739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313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91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636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76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1180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1639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3614903">
                                  <w:marLeft w:val="24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5030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4888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</w:div>
                                        <w:div w:id="10261762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</w:div>
                                        <w:div w:id="388656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32214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ee/et/kursuste-eest-tasumin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ut.ee/et/sisu/andmekaitsetingimuse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45DB0E-579F-4AFD-BCCE-85D82A4A22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11</Words>
  <Characters>1224</Characters>
  <Application>Microsoft Office Word</Application>
  <DocSecurity>0</DocSecurity>
  <Lines>10</Lines>
  <Paragraphs>2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artu Ülikool</Company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ire Seene</dc:creator>
  <cp:lastModifiedBy>Külli Kuusik</cp:lastModifiedBy>
  <cp:revision>4</cp:revision>
  <cp:lastPrinted>2019-04-04T14:01:00Z</cp:lastPrinted>
  <dcterms:created xsi:type="dcterms:W3CDTF">2022-08-11T14:03:00Z</dcterms:created>
  <dcterms:modified xsi:type="dcterms:W3CDTF">2022-08-16T07:51:00Z</dcterms:modified>
</cp:coreProperties>
</file>